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F178A6" w14:textId="5CA1616F" w:rsidR="00BD1A83" w:rsidRDefault="00BD1A83">
      <w:pPr>
        <w:rPr>
          <w:rFonts w:ascii="Times New Roman" w:hAnsi="Times New Roman" w:cs="Times New Roman"/>
          <w:sz w:val="24"/>
          <w:szCs w:val="24"/>
        </w:rPr>
      </w:pPr>
    </w:p>
    <w:p w14:paraId="3623BF29" w14:textId="14694796" w:rsidR="00AC66C2" w:rsidRDefault="00AC66C2">
      <w:pPr>
        <w:rPr>
          <w:rFonts w:ascii="Times New Roman" w:hAnsi="Times New Roman" w:cs="Times New Roman"/>
          <w:sz w:val="24"/>
          <w:szCs w:val="24"/>
        </w:rPr>
      </w:pPr>
    </w:p>
    <w:p w14:paraId="6F81AD81" w14:textId="6E770F1D" w:rsidR="00AC66C2" w:rsidRPr="00F21F48" w:rsidRDefault="000261A5">
      <w:pPr>
        <w:rPr>
          <w:rFonts w:ascii="Times New Roman" w:hAnsi="Times New Roman" w:cs="Times New Roman"/>
          <w:sz w:val="24"/>
          <w:szCs w:val="24"/>
        </w:rPr>
      </w:pPr>
      <w:r w:rsidRPr="00F21F48">
        <w:rPr>
          <w:rFonts w:ascii="Times New Roman" w:hAnsi="Times New Roman" w:cs="Times New Roman"/>
          <w:sz w:val="24"/>
          <w:szCs w:val="24"/>
        </w:rPr>
        <w:t>January 19,</w:t>
      </w:r>
      <w:r w:rsidR="004F7F50" w:rsidRPr="00F21F48">
        <w:rPr>
          <w:rFonts w:ascii="Times New Roman" w:hAnsi="Times New Roman" w:cs="Times New Roman"/>
          <w:sz w:val="24"/>
          <w:szCs w:val="24"/>
        </w:rPr>
        <w:t xml:space="preserve"> </w:t>
      </w:r>
      <w:r w:rsidRPr="00F21F48">
        <w:rPr>
          <w:rFonts w:ascii="Times New Roman" w:hAnsi="Times New Roman" w:cs="Times New Roman"/>
          <w:sz w:val="24"/>
          <w:szCs w:val="24"/>
        </w:rPr>
        <w:t>202</w:t>
      </w:r>
      <w:r w:rsidR="00B0164D" w:rsidRPr="00F21F48">
        <w:rPr>
          <w:rFonts w:ascii="Times New Roman" w:hAnsi="Times New Roman" w:cs="Times New Roman"/>
          <w:sz w:val="24"/>
          <w:szCs w:val="24"/>
        </w:rPr>
        <w:t>1</w:t>
      </w:r>
    </w:p>
    <w:p w14:paraId="2B2C5983" w14:textId="553F2CFA" w:rsidR="00EF640A" w:rsidRPr="00F21F48" w:rsidRDefault="00EF640A" w:rsidP="004F7F5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1F48">
        <w:rPr>
          <w:rFonts w:ascii="Times New Roman" w:hAnsi="Times New Roman" w:cs="Times New Roman"/>
          <w:sz w:val="24"/>
          <w:szCs w:val="24"/>
        </w:rPr>
        <w:t>The Vice</w:t>
      </w:r>
      <w:r w:rsidR="004F7F50" w:rsidRPr="00F21F48">
        <w:rPr>
          <w:rFonts w:ascii="Times New Roman" w:hAnsi="Times New Roman" w:cs="Times New Roman"/>
          <w:sz w:val="24"/>
          <w:szCs w:val="24"/>
        </w:rPr>
        <w:t>-</w:t>
      </w:r>
      <w:r w:rsidRPr="00F21F48">
        <w:rPr>
          <w:rFonts w:ascii="Times New Roman" w:hAnsi="Times New Roman" w:cs="Times New Roman"/>
          <w:sz w:val="24"/>
          <w:szCs w:val="24"/>
        </w:rPr>
        <w:t>Chancellor</w:t>
      </w:r>
    </w:p>
    <w:p w14:paraId="4CBE06F5" w14:textId="30A7307B" w:rsidR="002D7283" w:rsidRPr="00F21F48" w:rsidRDefault="004F7F50" w:rsidP="004F7F5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1F48">
        <w:rPr>
          <w:rFonts w:ascii="Times New Roman" w:hAnsi="Times New Roman" w:cs="Times New Roman"/>
          <w:sz w:val="24"/>
          <w:szCs w:val="24"/>
        </w:rPr>
        <w:t>U</w:t>
      </w:r>
      <w:r w:rsidR="002D7283" w:rsidRPr="00F21F48">
        <w:rPr>
          <w:rFonts w:ascii="Times New Roman" w:hAnsi="Times New Roman" w:cs="Times New Roman"/>
          <w:sz w:val="24"/>
          <w:szCs w:val="24"/>
        </w:rPr>
        <w:t>niversity of Engineering and Technology</w:t>
      </w:r>
    </w:p>
    <w:p w14:paraId="311DC763" w14:textId="6211B35B" w:rsidR="002D7283" w:rsidRPr="00F21F48" w:rsidRDefault="002D7283" w:rsidP="004F7F5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1F48">
        <w:rPr>
          <w:rFonts w:ascii="Times New Roman" w:hAnsi="Times New Roman" w:cs="Times New Roman"/>
          <w:sz w:val="24"/>
          <w:szCs w:val="24"/>
        </w:rPr>
        <w:t>Lahore, Pakistan</w:t>
      </w:r>
    </w:p>
    <w:p w14:paraId="22D66A30" w14:textId="4205976B" w:rsidR="00AC66C2" w:rsidRPr="00F21F48" w:rsidRDefault="00AC66C2">
      <w:pPr>
        <w:rPr>
          <w:rFonts w:ascii="Times New Roman" w:hAnsi="Times New Roman" w:cs="Times New Roman"/>
          <w:sz w:val="24"/>
          <w:szCs w:val="24"/>
        </w:rPr>
      </w:pPr>
    </w:p>
    <w:p w14:paraId="159E1B1E" w14:textId="7318148A" w:rsidR="007C454A" w:rsidRPr="00F21F48" w:rsidRDefault="007C454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21F48">
        <w:rPr>
          <w:rFonts w:ascii="Times New Roman" w:hAnsi="Times New Roman" w:cs="Times New Roman"/>
          <w:sz w:val="24"/>
          <w:szCs w:val="24"/>
        </w:rPr>
        <w:t xml:space="preserve">Subject: </w:t>
      </w:r>
      <w:r w:rsidRPr="00F21F4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Request for </w:t>
      </w:r>
      <w:r w:rsidR="004F7F50" w:rsidRPr="00F21F4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 </w:t>
      </w:r>
      <w:r w:rsidRPr="00F21F48">
        <w:rPr>
          <w:rFonts w:ascii="Times New Roman" w:hAnsi="Times New Roman" w:cs="Times New Roman"/>
          <w:b/>
          <w:bCs/>
          <w:sz w:val="24"/>
          <w:szCs w:val="24"/>
          <w:u w:val="single"/>
        </w:rPr>
        <w:t>visit to industry</w:t>
      </w:r>
      <w:r w:rsidR="005B48F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w.e.f. February 2-3,</w:t>
      </w:r>
      <w:r w:rsidR="0047362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5B48F2">
        <w:rPr>
          <w:rFonts w:ascii="Times New Roman" w:hAnsi="Times New Roman" w:cs="Times New Roman"/>
          <w:b/>
          <w:bCs/>
          <w:sz w:val="24"/>
          <w:szCs w:val="24"/>
          <w:u w:val="single"/>
        </w:rPr>
        <w:t>2021</w:t>
      </w:r>
    </w:p>
    <w:p w14:paraId="7C8E17EB" w14:textId="3FEA1F0A" w:rsidR="00B119B2" w:rsidRPr="00F21F48" w:rsidRDefault="00B119B2">
      <w:pPr>
        <w:rPr>
          <w:rFonts w:ascii="Times New Roman" w:hAnsi="Times New Roman" w:cs="Times New Roman"/>
          <w:sz w:val="24"/>
          <w:szCs w:val="24"/>
        </w:rPr>
      </w:pPr>
    </w:p>
    <w:p w14:paraId="21E629DA" w14:textId="59B03339" w:rsidR="0010305B" w:rsidRPr="00F21F48" w:rsidRDefault="001777FF" w:rsidP="001A059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great veneration</w:t>
      </w:r>
      <w:r w:rsidR="001E7258" w:rsidRPr="00F21F48">
        <w:rPr>
          <w:rFonts w:ascii="Times New Roman" w:hAnsi="Times New Roman" w:cs="Times New Roman"/>
          <w:sz w:val="24"/>
          <w:szCs w:val="24"/>
        </w:rPr>
        <w:t xml:space="preserve">, it is stated that the undersigned is </w:t>
      </w:r>
      <w:r>
        <w:rPr>
          <w:rFonts w:ascii="Times New Roman" w:hAnsi="Times New Roman" w:cs="Times New Roman"/>
          <w:sz w:val="24"/>
          <w:szCs w:val="24"/>
        </w:rPr>
        <w:t xml:space="preserve">requesting </w:t>
      </w:r>
      <w:r w:rsidR="00F841E9" w:rsidRPr="00F21F48">
        <w:rPr>
          <w:rFonts w:ascii="Times New Roman" w:hAnsi="Times New Roman" w:cs="Times New Roman"/>
          <w:sz w:val="24"/>
          <w:szCs w:val="24"/>
        </w:rPr>
        <w:t xml:space="preserve"> on behalf </w:t>
      </w:r>
      <w:r w:rsidR="00F21F48" w:rsidRPr="00F21F48">
        <w:rPr>
          <w:rFonts w:ascii="Times New Roman" w:hAnsi="Times New Roman" w:cs="Times New Roman"/>
          <w:sz w:val="24"/>
          <w:szCs w:val="24"/>
        </w:rPr>
        <w:t>of Computer</w:t>
      </w:r>
      <w:r w:rsidR="00F841E9" w:rsidRPr="00F21F48">
        <w:rPr>
          <w:rFonts w:ascii="Times New Roman" w:hAnsi="Times New Roman" w:cs="Times New Roman"/>
          <w:sz w:val="24"/>
          <w:szCs w:val="24"/>
        </w:rPr>
        <w:t xml:space="preserve"> Science </w:t>
      </w:r>
      <w:r w:rsidR="004F7F50" w:rsidRPr="00F21F48">
        <w:rPr>
          <w:rFonts w:ascii="Times New Roman" w:hAnsi="Times New Roman" w:cs="Times New Roman"/>
          <w:sz w:val="24"/>
          <w:szCs w:val="24"/>
        </w:rPr>
        <w:t>Department Session 2020 S</w:t>
      </w:r>
      <w:r w:rsidR="001E7258" w:rsidRPr="00F21F48">
        <w:rPr>
          <w:rFonts w:ascii="Times New Roman" w:hAnsi="Times New Roman" w:cs="Times New Roman"/>
          <w:sz w:val="24"/>
          <w:szCs w:val="24"/>
        </w:rPr>
        <w:t>ection C</w:t>
      </w:r>
      <w:r w:rsidR="00E861C6" w:rsidRPr="00F21F48">
        <w:rPr>
          <w:rFonts w:ascii="Times New Roman" w:hAnsi="Times New Roman" w:cs="Times New Roman"/>
          <w:sz w:val="24"/>
          <w:szCs w:val="24"/>
        </w:rPr>
        <w:t>,</w:t>
      </w:r>
      <w:r w:rsidR="001E7258" w:rsidRPr="00F21F48">
        <w:rPr>
          <w:rFonts w:ascii="Times New Roman" w:hAnsi="Times New Roman" w:cs="Times New Roman"/>
          <w:sz w:val="24"/>
          <w:szCs w:val="24"/>
        </w:rPr>
        <w:t xml:space="preserve"> </w:t>
      </w:r>
      <w:r w:rsidR="00E861C6" w:rsidRPr="00F21F48">
        <w:rPr>
          <w:rFonts w:ascii="Times New Roman" w:hAnsi="Times New Roman" w:cs="Times New Roman"/>
          <w:sz w:val="24"/>
          <w:szCs w:val="24"/>
        </w:rPr>
        <w:t xml:space="preserve">seeking your permission to </w:t>
      </w:r>
      <w:r w:rsidR="0028437C" w:rsidRPr="00F21F48">
        <w:rPr>
          <w:rFonts w:ascii="Times New Roman" w:hAnsi="Times New Roman" w:cs="Times New Roman"/>
          <w:sz w:val="24"/>
          <w:szCs w:val="24"/>
        </w:rPr>
        <w:t>conduct</w:t>
      </w:r>
      <w:r w:rsidR="00413CFA" w:rsidRPr="00F21F48">
        <w:rPr>
          <w:rFonts w:ascii="Times New Roman" w:hAnsi="Times New Roman" w:cs="Times New Roman"/>
          <w:sz w:val="24"/>
          <w:szCs w:val="24"/>
        </w:rPr>
        <w:t xml:space="preserve"> </w:t>
      </w:r>
      <w:r w:rsidR="004F7F50" w:rsidRPr="00F21F48">
        <w:rPr>
          <w:rFonts w:ascii="Times New Roman" w:hAnsi="Times New Roman" w:cs="Times New Roman"/>
          <w:sz w:val="24"/>
          <w:szCs w:val="24"/>
        </w:rPr>
        <w:t xml:space="preserve">an </w:t>
      </w:r>
      <w:r w:rsidR="0028437C" w:rsidRPr="00F21F48">
        <w:rPr>
          <w:rFonts w:ascii="Times New Roman" w:hAnsi="Times New Roman" w:cs="Times New Roman"/>
          <w:sz w:val="24"/>
          <w:szCs w:val="24"/>
        </w:rPr>
        <w:t xml:space="preserve">industrial </w:t>
      </w:r>
      <w:r w:rsidR="00413CFA" w:rsidRPr="00F21F48">
        <w:rPr>
          <w:rFonts w:ascii="Times New Roman" w:hAnsi="Times New Roman" w:cs="Times New Roman"/>
          <w:sz w:val="24"/>
          <w:szCs w:val="24"/>
        </w:rPr>
        <w:t>visit.</w:t>
      </w:r>
      <w:r w:rsidR="004F7F50" w:rsidRPr="00F21F48">
        <w:rPr>
          <w:rFonts w:ascii="Times New Roman" w:hAnsi="Times New Roman" w:cs="Times New Roman"/>
          <w:sz w:val="24"/>
          <w:szCs w:val="24"/>
        </w:rPr>
        <w:t xml:space="preserve"> </w:t>
      </w:r>
      <w:r w:rsidR="00413CFA" w:rsidRPr="00F21F48">
        <w:rPr>
          <w:rFonts w:ascii="Times New Roman" w:hAnsi="Times New Roman" w:cs="Times New Roman"/>
          <w:sz w:val="24"/>
          <w:szCs w:val="24"/>
        </w:rPr>
        <w:t xml:space="preserve">Since our department has not planned any </w:t>
      </w:r>
      <w:r w:rsidR="00F21F48">
        <w:rPr>
          <w:rFonts w:ascii="Times New Roman" w:hAnsi="Times New Roman" w:cs="Times New Roman"/>
          <w:sz w:val="24"/>
          <w:szCs w:val="24"/>
        </w:rPr>
        <w:t>departmental</w:t>
      </w:r>
      <w:r w:rsidR="00413CFA" w:rsidRPr="00F21F48">
        <w:rPr>
          <w:rFonts w:ascii="Times New Roman" w:hAnsi="Times New Roman" w:cs="Times New Roman"/>
          <w:sz w:val="24"/>
          <w:szCs w:val="24"/>
        </w:rPr>
        <w:t xml:space="preserve"> </w:t>
      </w:r>
      <w:r w:rsidR="00E2779A" w:rsidRPr="00F21F48">
        <w:rPr>
          <w:rFonts w:ascii="Times New Roman" w:hAnsi="Times New Roman" w:cs="Times New Roman"/>
          <w:sz w:val="24"/>
          <w:szCs w:val="24"/>
        </w:rPr>
        <w:t>t</w:t>
      </w:r>
      <w:r w:rsidR="00413CFA" w:rsidRPr="00F21F48">
        <w:rPr>
          <w:rFonts w:ascii="Times New Roman" w:hAnsi="Times New Roman" w:cs="Times New Roman"/>
          <w:sz w:val="24"/>
          <w:szCs w:val="24"/>
        </w:rPr>
        <w:t xml:space="preserve">our </w:t>
      </w:r>
      <w:r w:rsidR="00E2779A" w:rsidRPr="00F21F48">
        <w:rPr>
          <w:rFonts w:ascii="Times New Roman" w:hAnsi="Times New Roman" w:cs="Times New Roman"/>
          <w:sz w:val="24"/>
          <w:szCs w:val="24"/>
        </w:rPr>
        <w:t>until</w:t>
      </w:r>
      <w:r w:rsidR="004F7F50" w:rsidRPr="00F21F48">
        <w:rPr>
          <w:rFonts w:ascii="Times New Roman" w:hAnsi="Times New Roman" w:cs="Times New Roman"/>
          <w:sz w:val="24"/>
          <w:szCs w:val="24"/>
        </w:rPr>
        <w:t xml:space="preserve"> now, it</w:t>
      </w:r>
      <w:r w:rsidR="00453120" w:rsidRPr="00F21F48">
        <w:rPr>
          <w:rFonts w:ascii="Times New Roman" w:hAnsi="Times New Roman" w:cs="Times New Roman"/>
          <w:sz w:val="24"/>
          <w:szCs w:val="24"/>
        </w:rPr>
        <w:t xml:space="preserve"> is the best opportunity for </w:t>
      </w:r>
      <w:r w:rsidR="004F7F50" w:rsidRPr="00F21F48">
        <w:rPr>
          <w:rFonts w:ascii="Times New Roman" w:hAnsi="Times New Roman" w:cs="Times New Roman"/>
          <w:sz w:val="24"/>
          <w:szCs w:val="24"/>
        </w:rPr>
        <w:t xml:space="preserve">the </w:t>
      </w:r>
      <w:r w:rsidR="00453120" w:rsidRPr="00F21F48">
        <w:rPr>
          <w:rFonts w:ascii="Times New Roman" w:hAnsi="Times New Roman" w:cs="Times New Roman"/>
          <w:sz w:val="24"/>
          <w:szCs w:val="24"/>
        </w:rPr>
        <w:t>whole department.</w:t>
      </w:r>
    </w:p>
    <w:p w14:paraId="21AA96E1" w14:textId="1018700E" w:rsidR="00CE515F" w:rsidRPr="00F21F48" w:rsidRDefault="000A120E" w:rsidP="001A0595">
      <w:pPr>
        <w:jc w:val="both"/>
        <w:rPr>
          <w:rFonts w:ascii="Times New Roman" w:hAnsi="Times New Roman" w:cs="Times New Roman"/>
          <w:sz w:val="24"/>
          <w:szCs w:val="24"/>
        </w:rPr>
      </w:pPr>
      <w:r w:rsidRPr="00F21F48">
        <w:rPr>
          <w:rFonts w:ascii="Times New Roman" w:hAnsi="Times New Roman" w:cs="Times New Roman"/>
          <w:sz w:val="24"/>
          <w:szCs w:val="24"/>
        </w:rPr>
        <w:t xml:space="preserve">The group would be thirty-two visitors, including two faculty members. Being </w:t>
      </w:r>
      <w:r w:rsidR="004F7F50" w:rsidRPr="00F21F48">
        <w:rPr>
          <w:rFonts w:ascii="Times New Roman" w:hAnsi="Times New Roman" w:cs="Times New Roman"/>
          <w:sz w:val="24"/>
          <w:szCs w:val="24"/>
        </w:rPr>
        <w:t>an undergraduate</w:t>
      </w:r>
      <w:r w:rsidRPr="00F21F48">
        <w:rPr>
          <w:rFonts w:ascii="Times New Roman" w:hAnsi="Times New Roman" w:cs="Times New Roman"/>
          <w:sz w:val="24"/>
          <w:szCs w:val="24"/>
        </w:rPr>
        <w:t xml:space="preserve"> of engineering, this visit would help </w:t>
      </w:r>
      <w:r w:rsidR="00F21F48">
        <w:rPr>
          <w:rFonts w:ascii="Times New Roman" w:hAnsi="Times New Roman" w:cs="Times New Roman"/>
          <w:sz w:val="24"/>
          <w:szCs w:val="24"/>
        </w:rPr>
        <w:t xml:space="preserve">us </w:t>
      </w:r>
      <w:r w:rsidRPr="00F21F48">
        <w:rPr>
          <w:rFonts w:ascii="Times New Roman" w:hAnsi="Times New Roman" w:cs="Times New Roman"/>
          <w:sz w:val="24"/>
          <w:szCs w:val="24"/>
        </w:rPr>
        <w:t>in a better understanding of various concepts. The purpose of this visit is to enhance the students’ knowledge and provide them with a proper understanding of the functioning of the industry.</w:t>
      </w:r>
    </w:p>
    <w:p w14:paraId="0A59B206" w14:textId="50519E25" w:rsidR="00BF367D" w:rsidRPr="00F21F48" w:rsidRDefault="00911F41" w:rsidP="001A0595">
      <w:pPr>
        <w:jc w:val="both"/>
        <w:rPr>
          <w:rFonts w:ascii="Times New Roman" w:hAnsi="Times New Roman" w:cs="Times New Roman"/>
          <w:sz w:val="24"/>
          <w:szCs w:val="24"/>
        </w:rPr>
      </w:pPr>
      <w:r w:rsidRPr="00F21F48">
        <w:rPr>
          <w:rFonts w:ascii="Times New Roman" w:hAnsi="Times New Roman" w:cs="Times New Roman"/>
          <w:sz w:val="24"/>
          <w:szCs w:val="24"/>
        </w:rPr>
        <w:t xml:space="preserve">Kindly grant us permission for the industrial visit and make the necessary arrangements for the </w:t>
      </w:r>
      <w:r w:rsidR="00BF367D" w:rsidRPr="00F21F48">
        <w:rPr>
          <w:rFonts w:ascii="Times New Roman" w:hAnsi="Times New Roman" w:cs="Times New Roman"/>
          <w:sz w:val="24"/>
          <w:szCs w:val="24"/>
        </w:rPr>
        <w:t>same.</w:t>
      </w:r>
    </w:p>
    <w:p w14:paraId="2637D76F" w14:textId="77777777" w:rsidR="0013646F" w:rsidRPr="00F21F48" w:rsidRDefault="0013646F" w:rsidP="001A0595">
      <w:pPr>
        <w:jc w:val="both"/>
        <w:rPr>
          <w:rFonts w:ascii="Times New Roman" w:hAnsi="Times New Roman" w:cs="Times New Roman"/>
          <w:sz w:val="24"/>
          <w:szCs w:val="24"/>
        </w:rPr>
      </w:pPr>
      <w:r w:rsidRPr="00F21F48">
        <w:rPr>
          <w:rFonts w:ascii="Times New Roman" w:hAnsi="Times New Roman" w:cs="Times New Roman"/>
          <w:sz w:val="24"/>
          <w:szCs w:val="24"/>
        </w:rPr>
        <w:t>Obediently</w:t>
      </w:r>
    </w:p>
    <w:p w14:paraId="47508734" w14:textId="775FB379" w:rsidR="0013646F" w:rsidRPr="00F21F48" w:rsidRDefault="0013646F" w:rsidP="001A059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C22C84" w14:textId="51FE5D0D" w:rsidR="00E93849" w:rsidRPr="00F21F48" w:rsidRDefault="00543EA8" w:rsidP="004F7F5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araz Ahmad</w:t>
      </w:r>
    </w:p>
    <w:p w14:paraId="32327316" w14:textId="540D23AD" w:rsidR="00E93849" w:rsidRPr="00F21F48" w:rsidRDefault="00543EA8" w:rsidP="004F7F5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oll No</w:t>
      </w:r>
      <w:r w:rsidR="00E93849" w:rsidRPr="00F21F4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958CF" w:rsidRPr="00F21F48">
        <w:rPr>
          <w:rFonts w:ascii="Times New Roman" w:hAnsi="Times New Roman" w:cs="Times New Roman"/>
          <w:b/>
          <w:bCs/>
          <w:sz w:val="24"/>
          <w:szCs w:val="24"/>
        </w:rPr>
        <w:t xml:space="preserve"> 2020</w:t>
      </w:r>
      <w:r w:rsidR="00B42571" w:rsidRPr="00F21F48">
        <w:rPr>
          <w:rFonts w:ascii="Times New Roman" w:hAnsi="Times New Roman" w:cs="Times New Roman"/>
          <w:b/>
          <w:bCs/>
          <w:sz w:val="24"/>
          <w:szCs w:val="24"/>
        </w:rPr>
        <w:t>-CS-1</w:t>
      </w:r>
      <w:r>
        <w:rPr>
          <w:rFonts w:ascii="Times New Roman" w:hAnsi="Times New Roman" w:cs="Times New Roman"/>
          <w:b/>
          <w:bCs/>
          <w:sz w:val="24"/>
          <w:szCs w:val="24"/>
        </w:rPr>
        <w:t>44</w:t>
      </w:r>
    </w:p>
    <w:p w14:paraId="584B95F2" w14:textId="77777777" w:rsidR="002B466E" w:rsidRPr="00F21F48" w:rsidRDefault="002B466E" w:rsidP="004F7F5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21F48">
        <w:rPr>
          <w:rFonts w:ascii="Times New Roman" w:hAnsi="Times New Roman" w:cs="Times New Roman"/>
          <w:b/>
          <w:bCs/>
          <w:sz w:val="24"/>
          <w:szCs w:val="24"/>
        </w:rPr>
        <w:t>Department of Computer Sciences</w:t>
      </w:r>
    </w:p>
    <w:p w14:paraId="66C459BA" w14:textId="59109641" w:rsidR="002B466E" w:rsidRPr="00F21F48" w:rsidRDefault="00F21F48" w:rsidP="004F7F5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="002B466E" w:rsidRPr="00F21F48">
        <w:rPr>
          <w:rFonts w:ascii="Times New Roman" w:hAnsi="Times New Roman" w:cs="Times New Roman"/>
          <w:b/>
          <w:bCs/>
          <w:sz w:val="24"/>
          <w:szCs w:val="24"/>
        </w:rPr>
        <w:t>niversity of Engineering and Technology</w:t>
      </w:r>
    </w:p>
    <w:p w14:paraId="04DC34D8" w14:textId="77777777" w:rsidR="000E5C31" w:rsidRPr="00F21F48" w:rsidRDefault="000E5C31" w:rsidP="004F7F5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21F48">
        <w:rPr>
          <w:rFonts w:ascii="Times New Roman" w:hAnsi="Times New Roman" w:cs="Times New Roman"/>
          <w:b/>
          <w:bCs/>
          <w:sz w:val="24"/>
          <w:szCs w:val="24"/>
        </w:rPr>
        <w:t>Lahore, Pakistan</w:t>
      </w:r>
    </w:p>
    <w:p w14:paraId="07BEFC88" w14:textId="0DC584E1" w:rsidR="000E5C31" w:rsidRPr="00F21F48" w:rsidRDefault="00543EA8" w:rsidP="004F7F5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5" w:history="1">
        <w:r w:rsidRPr="00012891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faraz7321@gmail.com</w:t>
        </w:r>
      </w:hyperlink>
    </w:p>
    <w:p w14:paraId="44F1E2E3" w14:textId="565ADF78" w:rsidR="00730405" w:rsidRPr="00543EA8" w:rsidRDefault="00543EA8" w:rsidP="00543EA8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43EA8">
        <w:rPr>
          <w:rFonts w:ascii="Times New Roman" w:hAnsi="Times New Roman" w:cs="Times New Roman"/>
          <w:b/>
          <w:bCs/>
          <w:sz w:val="24"/>
          <w:szCs w:val="24"/>
        </w:rPr>
        <w:t>+923361117321</w:t>
      </w:r>
    </w:p>
    <w:sectPr w:rsidR="00730405" w:rsidRPr="00543E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D5089D"/>
    <w:multiLevelType w:val="hybridMultilevel"/>
    <w:tmpl w:val="3D86A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JDUwMTM0NTczMTSyUdpeDU4uLM/DyQAqNaAA8muoAsAAAA"/>
  </w:docVars>
  <w:rsids>
    <w:rsidRoot w:val="00BD1A83"/>
    <w:rsid w:val="000261A5"/>
    <w:rsid w:val="000A120E"/>
    <w:rsid w:val="000E3934"/>
    <w:rsid w:val="000E5C31"/>
    <w:rsid w:val="0010305B"/>
    <w:rsid w:val="00131A06"/>
    <w:rsid w:val="001352A0"/>
    <w:rsid w:val="0013646F"/>
    <w:rsid w:val="001777FF"/>
    <w:rsid w:val="001A0595"/>
    <w:rsid w:val="001E7258"/>
    <w:rsid w:val="001F5684"/>
    <w:rsid w:val="0026045F"/>
    <w:rsid w:val="0028437C"/>
    <w:rsid w:val="002B466E"/>
    <w:rsid w:val="002B671A"/>
    <w:rsid w:val="002D7283"/>
    <w:rsid w:val="00413CFA"/>
    <w:rsid w:val="00427418"/>
    <w:rsid w:val="00453120"/>
    <w:rsid w:val="00472FE5"/>
    <w:rsid w:val="0047362F"/>
    <w:rsid w:val="004F7F50"/>
    <w:rsid w:val="005377E6"/>
    <w:rsid w:val="00543EA8"/>
    <w:rsid w:val="00577213"/>
    <w:rsid w:val="005B48F2"/>
    <w:rsid w:val="005E07F6"/>
    <w:rsid w:val="00616D6F"/>
    <w:rsid w:val="00685A00"/>
    <w:rsid w:val="006D5562"/>
    <w:rsid w:val="00730405"/>
    <w:rsid w:val="007C454A"/>
    <w:rsid w:val="00911F41"/>
    <w:rsid w:val="00AC66C2"/>
    <w:rsid w:val="00B0164D"/>
    <w:rsid w:val="00B119B2"/>
    <w:rsid w:val="00B42571"/>
    <w:rsid w:val="00BD1A83"/>
    <w:rsid w:val="00BF367D"/>
    <w:rsid w:val="00C358BC"/>
    <w:rsid w:val="00CE515F"/>
    <w:rsid w:val="00E2779A"/>
    <w:rsid w:val="00E861C6"/>
    <w:rsid w:val="00E93849"/>
    <w:rsid w:val="00E958CF"/>
    <w:rsid w:val="00EE5DDF"/>
    <w:rsid w:val="00EF640A"/>
    <w:rsid w:val="00F21F48"/>
    <w:rsid w:val="00F8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38A7E"/>
  <w15:chartTrackingRefBased/>
  <w15:docId w15:val="{66E353E8-9E84-294B-A4EF-93694D5D2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C3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5C3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3040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43E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araz732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67</Words>
  <Characters>956</Characters>
  <Application>Microsoft Office Word</Application>
  <DocSecurity>0</DocSecurity>
  <Lines>7</Lines>
  <Paragraphs>2</Paragraphs>
  <ScaleCrop>false</ScaleCrop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 Syed</dc:creator>
  <cp:keywords/>
  <dc:description/>
  <cp:lastModifiedBy>Faraz Ahmed</cp:lastModifiedBy>
  <cp:revision>10</cp:revision>
  <dcterms:created xsi:type="dcterms:W3CDTF">2021-01-19T17:12:00Z</dcterms:created>
  <dcterms:modified xsi:type="dcterms:W3CDTF">2021-01-27T06:01:00Z</dcterms:modified>
</cp:coreProperties>
</file>